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ED965D" w14:textId="2B5A7814" w:rsidR="00477428" w:rsidRPr="00EC6A7C" w:rsidRDefault="00EC6A7C" w:rsidP="00EC6A7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6A7C">
        <w:rPr>
          <w:rFonts w:ascii="Times New Roman" w:hAnsi="Times New Roman" w:cs="Times New Roman"/>
          <w:b/>
          <w:bCs/>
          <w:sz w:val="24"/>
          <w:szCs w:val="24"/>
        </w:rPr>
        <w:t>Poster Title</w:t>
      </w:r>
    </w:p>
    <w:p w14:paraId="4F4BB481" w14:textId="0D1DA4E0" w:rsidR="00EC6A7C" w:rsidRDefault="00EC6A7C" w:rsidP="00EC6A7C">
      <w:pPr>
        <w:jc w:val="both"/>
        <w:rPr>
          <w:rFonts w:ascii="Times New Roman" w:hAnsi="Times New Roman" w:cs="Times New Roman"/>
          <w:sz w:val="24"/>
          <w:szCs w:val="24"/>
        </w:rPr>
      </w:pPr>
      <w:r w:rsidRPr="00EC6A7C">
        <w:rPr>
          <w:rFonts w:ascii="Times New Roman" w:hAnsi="Times New Roman" w:cs="Times New Roman"/>
          <w:b/>
          <w:bCs/>
          <w:sz w:val="24"/>
          <w:szCs w:val="24"/>
          <w:u w:val="single"/>
        </w:rPr>
        <w:t>Presenting Author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vertAlign w:val="superscript"/>
        </w:rPr>
        <w:t>1</w:t>
      </w:r>
      <w:r w:rsidRPr="00EC6A7C">
        <w:rPr>
          <w:rFonts w:ascii="Times New Roman" w:hAnsi="Times New Roman" w:cs="Times New Roman"/>
          <w:sz w:val="24"/>
          <w:szCs w:val="24"/>
        </w:rPr>
        <w:t>, co-authors (if any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C6A7C">
        <w:rPr>
          <w:rFonts w:ascii="Times New Roman" w:hAnsi="Times New Roman" w:cs="Times New Roman"/>
          <w:sz w:val="24"/>
          <w:szCs w:val="24"/>
        </w:rPr>
        <w:t>Corresponding author)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EC6A7C">
        <w:rPr>
          <w:rFonts w:ascii="Times New Roman" w:hAnsi="Times New Roman" w:cs="Times New Roman"/>
          <w:sz w:val="24"/>
          <w:szCs w:val="24"/>
        </w:rPr>
        <w:t>*</w:t>
      </w:r>
    </w:p>
    <w:p w14:paraId="2B25499E" w14:textId="02D54DB9" w:rsidR="00EC6A7C" w:rsidRPr="00EC6A7C" w:rsidRDefault="00EC6A7C" w:rsidP="00EC6A7C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EC6A7C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1</w:t>
      </w:r>
      <w:r w:rsidRPr="00EC6A7C">
        <w:rPr>
          <w:rFonts w:ascii="Times New Roman" w:hAnsi="Times New Roman" w:cs="Times New Roman"/>
          <w:i/>
          <w:iCs/>
          <w:sz w:val="24"/>
          <w:szCs w:val="24"/>
        </w:rPr>
        <w:t>Affiliation.</w:t>
      </w:r>
    </w:p>
    <w:p w14:paraId="512BDAAB" w14:textId="5BCA0A67" w:rsidR="00EC6A7C" w:rsidRDefault="00EF0B20" w:rsidP="00EC6A7C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="00EC6A7C" w:rsidRPr="00EC6A7C">
        <w:rPr>
          <w:rFonts w:ascii="Times New Roman" w:hAnsi="Times New Roman" w:cs="Times New Roman"/>
          <w:i/>
          <w:iCs/>
          <w:sz w:val="24"/>
          <w:szCs w:val="24"/>
        </w:rPr>
        <w:t>Affiliation</w:t>
      </w:r>
    </w:p>
    <w:p w14:paraId="706AA390" w14:textId="08E1ABDB" w:rsidR="00EC6A7C" w:rsidRDefault="00EC6A7C" w:rsidP="00EC6A7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bstract:</w:t>
      </w:r>
    </w:p>
    <w:p w14:paraId="6813E44C" w14:textId="47EF943B" w:rsidR="00EC6A7C" w:rsidRDefault="00EC6A7C" w:rsidP="00EC6A7C">
      <w:pPr>
        <w:jc w:val="both"/>
        <w:rPr>
          <w:rFonts w:ascii="Times New Roman" w:hAnsi="Times New Roman" w:cs="Times New Roman"/>
          <w:sz w:val="24"/>
          <w:szCs w:val="24"/>
        </w:rPr>
      </w:pPr>
      <w:r w:rsidRPr="00EC6A7C">
        <w:rPr>
          <w:rFonts w:ascii="Times New Roman" w:hAnsi="Times New Roman" w:cs="Times New Roman"/>
          <w:sz w:val="24"/>
          <w:szCs w:val="24"/>
        </w:rPr>
        <w:t>The abstract should be written as a single paragraph with a maximum length of 250 words. It must be formatted using Times New Roman font with a font size of 12 points and should be single-spaced throughout.</w:t>
      </w:r>
    </w:p>
    <w:p w14:paraId="740AB42A" w14:textId="7C4286DA" w:rsidR="00EC6A7C" w:rsidRPr="00EC6A7C" w:rsidRDefault="00EC6A7C" w:rsidP="00EC6A7C">
      <w:pPr>
        <w:jc w:val="both"/>
        <w:rPr>
          <w:rFonts w:ascii="Times New Roman" w:hAnsi="Times New Roman" w:cs="Times New Roman"/>
          <w:sz w:val="24"/>
          <w:szCs w:val="24"/>
        </w:rPr>
      </w:pPr>
      <w:r w:rsidRPr="00EC6A7C">
        <w:rPr>
          <w:rFonts w:ascii="Times New Roman" w:hAnsi="Times New Roman" w:cs="Times New Roman"/>
          <w:i/>
          <w:iCs/>
          <w:sz w:val="24"/>
          <w:szCs w:val="24"/>
        </w:rPr>
        <w:t>Keywords</w:t>
      </w:r>
      <w:r>
        <w:rPr>
          <w:rFonts w:ascii="Times New Roman" w:hAnsi="Times New Roman" w:cs="Times New Roman"/>
          <w:sz w:val="24"/>
          <w:szCs w:val="24"/>
        </w:rPr>
        <w:t xml:space="preserve">: Keyword1, keyword2. keyword3. Keyword4, keyword5. </w:t>
      </w:r>
    </w:p>
    <w:p w14:paraId="1ED7A043" w14:textId="77777777" w:rsidR="00EC6A7C" w:rsidRPr="00EC6A7C" w:rsidRDefault="00EC6A7C">
      <w:pPr>
        <w:rPr>
          <w:rFonts w:ascii="Times New Roman" w:hAnsi="Times New Roman" w:cs="Times New Roman"/>
          <w:sz w:val="24"/>
          <w:szCs w:val="24"/>
        </w:rPr>
      </w:pPr>
    </w:p>
    <w:sectPr w:rsidR="00EC6A7C" w:rsidRPr="00EC6A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wNTKwMDM2BrLNjZV0lIJTi4sz8/NACgxrAcOYHCQsAAAA"/>
  </w:docVars>
  <w:rsids>
    <w:rsidRoot w:val="00EC6A7C"/>
    <w:rsid w:val="002870AA"/>
    <w:rsid w:val="00410A98"/>
    <w:rsid w:val="00477428"/>
    <w:rsid w:val="0078722A"/>
    <w:rsid w:val="00955640"/>
    <w:rsid w:val="00E02AF3"/>
    <w:rsid w:val="00EC6A7C"/>
    <w:rsid w:val="00EF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5BB16"/>
  <w15:chartTrackingRefBased/>
  <w15:docId w15:val="{8C15A639-40EC-4048-85C8-3682C8D98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6A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6A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6A7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6A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6A7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6A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6A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6A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6A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A7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6A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6A7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6A7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6A7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6A7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6A7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6A7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6A7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C6A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6A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A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6A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C6A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C6A7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C6A7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C6A7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A7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A7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C6A7C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57</Words>
  <Characters>328</Characters>
  <Application>Microsoft Office Word</Application>
  <DocSecurity>0</DocSecurity>
  <Lines>2</Lines>
  <Paragraphs>1</Paragraphs>
  <ScaleCrop>false</ScaleCrop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lokhande</dc:creator>
  <cp:keywords/>
  <dc:description/>
  <cp:lastModifiedBy>kiran lokhande</cp:lastModifiedBy>
  <cp:revision>2</cp:revision>
  <dcterms:created xsi:type="dcterms:W3CDTF">2026-01-28T05:34:00Z</dcterms:created>
  <dcterms:modified xsi:type="dcterms:W3CDTF">2026-01-28T06:07:00Z</dcterms:modified>
</cp:coreProperties>
</file>